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rPr>
          <w:bCs/>
          <w:b/>
        </w:rPr>
        <w:t xml:space="preserve">Cover Letter</w:t>
      </w:r>
    </w:p>
    <w:p>
      <w:pPr>
        <w:pStyle w:val="BodyText"/>
      </w:pPr>
      <w:r>
        <w:t xml:space="preserve">Date: [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w:t>
      </w:r>
      <w:r>
        <w:br/>
      </w:r>
      <w:r>
        <w:t xml:space="preserve">Seoul Medical Center</w:t>
      </w:r>
      <w:r>
        <w:br/>
      </w:r>
      <w:r>
        <w:t xml:space="preserve">123 Gangnam-daero, Gangnam-gu</w:t>
      </w:r>
      <w:r>
        <w:br/>
      </w:r>
      <w:r>
        <w:t xml:space="preserve">Seoul, South Korea</w:t>
      </w:r>
    </w:p>
    <w:p>
      <w:pPr>
        <w:pStyle w:val="BodyText"/>
      </w:pPr>
      <w:r>
        <w:rPr>
          <w:bCs/>
          <w:b/>
        </w:rPr>
        <w:t xml:space="preserve">Dear Hiring Manager,</w:t>
      </w:r>
    </w:p>
    <w:p>
      <w:pPr>
        <w:pStyle w:val="BodyText"/>
      </w:pPr>
      <w:r>
        <w:t xml:space="preserve">I am writing to express my enthusiastic interest in the Radiologist position at Seoul Medical Center in South Korea. As a highly trained and experienced radiologist with a commitment to excellence in diagnostic imaging and patient care, I am eager to contribute my expertise to an institution that is at the forefront of medical innovation. South Korea, particularly Seoul, has long been a hub of cutting-edge healthcare technology and cultural vibrancy, making this opportunity especially appealing. I am confident that my skills, qualifications, and passion for radiology align with the needs of your esteemed organization.</w:t>
      </w:r>
    </w:p>
    <w:p>
      <w:pPr>
        <w:pStyle w:val="BodyText"/>
      </w:pPr>
      <w:r>
        <w:t xml:space="preserve">With over [X years] of experience in radiology, I have developed a strong foundation in interpreting medical imaging studies such as X-rays, CT scans, MRIs, and ultrasounds. My work has primarily focused on [specific areas, e.g., neuroradiology, musculoskeletal imaging, or interventional radiology], where I have consistently delivered accurate diagnoses that guide clinical decision-making. During my time at [Previous Hospital/Organization], I collaborated with multidisciplinary teams to improve patient outcomes and streamline diagnostic processes. This experience has equipped me with the technical proficiency and critical thinking required to excel in a dynamic healthcare environment like Seoul.</w:t>
      </w:r>
    </w:p>
    <w:p>
      <w:pPr>
        <w:pStyle w:val="BodyText"/>
      </w:pPr>
      <w:r>
        <w:t xml:space="preserve">What sets me apart as a radiologist is not only my clinical expertise but also my dedication to continuous learning. I have completed advanced training programs, including [specific certifications or courses, e.g., "a fellowship in nuclear medicine" or "a certificate in AI-driven imaging analysis"], which have deepened my understanding of emerging technologies in the field. South Korea’s reputation for adopting innovative medical practices, such as AI-assisted diagnostics and high-resolution imaging systems, resonates with my professional goals. I am particularly drawn to the opportunity to work within a system that prioritizes precision and efficiency, ensuring patients receive the highest standard of care.</w:t>
      </w:r>
    </w:p>
    <w:p>
      <w:pPr>
        <w:pStyle w:val="BodyText"/>
      </w:pPr>
      <w:r>
        <w:t xml:space="preserve">South Korea Seoul has always been a place of fascination for me. The city’s blend of tradition and modernity, coupled with its world-class healthcare infrastructure, makes it an ideal setting for a radiologist to thrive. I have followed the advancements in Korean medical research and have been inspired by the country’s commitment to advancing diagnostic technologies. For instance, institutions like Seoul National University Hospital and Asan Medical Center are renowned for their state-of-the-art facilities and groundbreaking work in areas such as 3D imaging and telemedicine. I am eager to contribute my skills to a team that is similarly forward-thinking and patient-centered.</w:t>
      </w:r>
    </w:p>
    <w:p>
      <w:pPr>
        <w:pStyle w:val="BodyText"/>
      </w:pPr>
      <w:r>
        <w:t xml:space="preserve">My ability to adapt to diverse environments is another strength I bring to the table. As a radiologist, I have worked with patients from various cultural backgrounds, which has honed my communication skills and sensitivity to different healthcare needs. Seoul’s multicultural population offers an exciting opportunity to further develop these skills while embracing the unique challenges of a global city. Additionally, I am committed to learning Korean or improving my language proficiency to better serve patients and collaborate with local colleagues. This dedication reflects my respect for the culture and community in which I would be working.</w:t>
      </w:r>
    </w:p>
    <w:p>
      <w:pPr>
        <w:pStyle w:val="BodyText"/>
      </w:pPr>
      <w:r>
        <w:t xml:space="preserve">What excites me most about this role is the chance to contribute to South Korea’s evolving healthcare landscape. The demand for skilled radiologists in Seoul is growing, driven by an aging population and increasing prevalence of chronic diseases. My experience in [specific area, e.g., "oncology imaging" or "cardiovascular diagnostics"] positions me to address these challenges effectively. I am also keen to participate in research initiatives that leverage South Korea’s technological advancements, such as integrating AI into radiological workflows or exploring new imaging modalities.</w:t>
      </w:r>
    </w:p>
    <w:p>
      <w:pPr>
        <w:pStyle w:val="BodyText"/>
      </w:pPr>
      <w:r>
        <w:t xml:space="preserve">In addition to my technical skills, I value teamwork and collaboration. Radiology is a critical component of healthcare that requires close coordination with other specialists, nurses, and administrators. I have consistently demonstrated the ability to work well in fast-paced environments while maintaining a patient-focused approach. In Seoul, where the pace of life is rapid and healthcare demands are high, I am confident in my ability to thrive under pressure and maintain the highest standards of professionalism.</w:t>
      </w:r>
    </w:p>
    <w:p>
      <w:pPr>
        <w:pStyle w:val="BodyText"/>
      </w:pPr>
      <w:r>
        <w:t xml:space="preserve">I am particularly impressed by your organization’s mission to "deliver compassionate care through medical excellence." This philosophy aligns closely with my own values as a radiologist. I believe that every imaging study is an opportunity to make a difference in a patient’s life, and I am eager to support your team in achieving this goal. South Korea Seoul offers not only professional growth but also the chance to immerse myself in a culture that values innovation, precision, and community.</w:t>
      </w:r>
    </w:p>
    <w:p>
      <w:pPr>
        <w:pStyle w:val="BodyText"/>
      </w:pPr>
      <w:r>
        <w:t xml:space="preserve">Thank you for considering my application. I would be honored to bring my expertise in radiology to your institution and contribute to the continued success of Seoul Medical Center. I am available at your convenience for an interview and can be reached at [Your Phone Number] or [Your Email Address]. I look forward to the opportunity to discuss how my background, skills, and passion for radiology can benefit your organization.</w:t>
      </w:r>
    </w:p>
    <w:p>
      <w:pPr>
        <w:pStyle w:val="BodyText"/>
      </w:pPr>
      <w:r>
        <w:rPr>
          <w:bCs/>
          <w:b/>
        </w:rP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outh Korea Seoul</dc:title>
  <dc:creator/>
  <cp:keywords/>
  <dcterms:created xsi:type="dcterms:W3CDTF">2026-07-24T21:32:00Z</dcterms:created>
  <dcterms:modified xsi:type="dcterms:W3CDTF">2026-07-24T21:32:00Z</dcterms:modified>
</cp:coreProperties>
</file>

<file path=docProps/custom.xml><?xml version="1.0" encoding="utf-8"?>
<Properties xmlns="http://schemas.openxmlformats.org/officeDocument/2006/custom-properties" xmlns:vt="http://schemas.openxmlformats.org/officeDocument/2006/docPropsVTypes"/>
</file>